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5DD0" w:rsidRDefault="00D75DD0" w:rsidP="00D75DD0">
      <w:pPr>
        <w:rPr>
          <w:noProof/>
        </w:rPr>
      </w:pPr>
    </w:p>
    <w:p w:rsidR="000815AF" w:rsidRDefault="000815AF" w:rsidP="00D75DD0">
      <w:pPr>
        <w:jc w:val="center"/>
        <w:rPr>
          <w:b/>
          <w:noProof/>
          <w:sz w:val="32"/>
        </w:rPr>
      </w:pPr>
    </w:p>
    <w:p w:rsidR="000815AF" w:rsidRDefault="000815AF" w:rsidP="000815AF"/>
    <w:p w:rsidR="000815AF" w:rsidRPr="006D2E20" w:rsidRDefault="000815AF" w:rsidP="000815AF">
      <w:r>
        <w:rPr>
          <w:noProof/>
        </w:rPr>
        <w:drawing>
          <wp:anchor distT="0" distB="0" distL="114300" distR="114300" simplePos="0" relativeHeight="251657216" behindDoc="0" locked="0" layoutInCell="1" allowOverlap="1" wp14:anchorId="00C961CB" wp14:editId="48B960B8">
            <wp:simplePos x="0" y="0"/>
            <wp:positionH relativeFrom="margin">
              <wp:align>center</wp:align>
            </wp:positionH>
            <wp:positionV relativeFrom="paragraph">
              <wp:posOffset>12700</wp:posOffset>
            </wp:positionV>
            <wp:extent cx="2908300" cy="2627694"/>
            <wp:effectExtent l="0" t="0" r="0" b="0"/>
            <wp:wrapThrough wrapText="bothSides">
              <wp:wrapPolygon edited="0">
                <wp:start x="10187" y="313"/>
                <wp:lineTo x="8489" y="783"/>
                <wp:lineTo x="4810" y="2506"/>
                <wp:lineTo x="4810" y="3132"/>
                <wp:lineTo x="3254" y="5638"/>
                <wp:lineTo x="2547" y="7986"/>
                <wp:lineTo x="2405" y="10649"/>
                <wp:lineTo x="2971" y="13154"/>
                <wp:lineTo x="4245" y="15660"/>
                <wp:lineTo x="2547" y="17539"/>
                <wp:lineTo x="3113" y="18165"/>
                <wp:lineTo x="2688" y="19731"/>
                <wp:lineTo x="3254" y="20514"/>
                <wp:lineTo x="5518" y="21141"/>
                <wp:lineTo x="6508" y="21141"/>
                <wp:lineTo x="16837" y="20827"/>
                <wp:lineTo x="18393" y="20671"/>
                <wp:lineTo x="18959" y="19731"/>
                <wp:lineTo x="18393" y="18165"/>
                <wp:lineTo x="19100" y="17852"/>
                <wp:lineTo x="18817" y="17382"/>
                <wp:lineTo x="17120" y="15660"/>
                <wp:lineTo x="18393" y="13154"/>
                <wp:lineTo x="18959" y="10649"/>
                <wp:lineTo x="18817" y="8143"/>
                <wp:lineTo x="18110" y="5638"/>
                <wp:lineTo x="16412" y="3132"/>
                <wp:lineTo x="16554" y="2506"/>
                <wp:lineTo x="12875" y="783"/>
                <wp:lineTo x="11319" y="313"/>
                <wp:lineTo x="10187" y="313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hria-university-logo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8300" cy="26276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815AF" w:rsidRPr="006D2E20" w:rsidRDefault="000815AF" w:rsidP="000815AF"/>
    <w:p w:rsidR="000815AF" w:rsidRPr="006D2E20" w:rsidRDefault="000815AF" w:rsidP="000815AF"/>
    <w:p w:rsidR="000815AF" w:rsidRPr="006D2E20" w:rsidRDefault="000815AF" w:rsidP="000815AF"/>
    <w:p w:rsidR="000815AF" w:rsidRPr="006D2E20" w:rsidRDefault="000815AF" w:rsidP="000815AF"/>
    <w:p w:rsidR="000815AF" w:rsidRPr="006D2E20" w:rsidRDefault="000815AF" w:rsidP="000815AF"/>
    <w:p w:rsidR="000815AF" w:rsidRPr="006D2E20" w:rsidRDefault="000815AF" w:rsidP="000815AF"/>
    <w:p w:rsidR="000815AF" w:rsidRPr="006D2E20" w:rsidRDefault="000815AF" w:rsidP="000815AF"/>
    <w:p w:rsidR="000815AF" w:rsidRDefault="000815AF" w:rsidP="000815AF"/>
    <w:p w:rsidR="000815AF" w:rsidRDefault="000815AF" w:rsidP="000815AF"/>
    <w:p w:rsidR="000815AF" w:rsidRDefault="000815AF" w:rsidP="000815AF"/>
    <w:p w:rsidR="000815AF" w:rsidRDefault="000815AF" w:rsidP="000815AF"/>
    <w:p w:rsidR="000815AF" w:rsidRPr="007B34C5" w:rsidRDefault="000815AF" w:rsidP="000815AF">
      <w:pPr>
        <w:pBdr>
          <w:top w:val="single" w:sz="4" w:space="1" w:color="auto"/>
          <w:bottom w:val="single" w:sz="4" w:space="1" w:color="auto"/>
        </w:pBdr>
        <w:spacing w:after="0" w:line="240" w:lineRule="auto"/>
        <w:jc w:val="center"/>
      </w:pPr>
      <w:r>
        <w:rPr>
          <w:rFonts w:ascii="Arial Unicode MS" w:eastAsia="Arial Unicode MS" w:hAnsi="Arial Unicode MS" w:cs="Arial Unicode MS"/>
          <w:sz w:val="40"/>
        </w:rPr>
        <w:t>CP Lab-1</w:t>
      </w:r>
      <w:r w:rsidR="00217281">
        <w:rPr>
          <w:rFonts w:ascii="Arial Unicode MS" w:eastAsia="Arial Unicode MS" w:hAnsi="Arial Unicode MS" w:cs="Arial Unicode MS"/>
          <w:sz w:val="40"/>
        </w:rPr>
        <w:t>2</w:t>
      </w:r>
      <w:r>
        <w:rPr>
          <w:rFonts w:ascii="Arial Unicode MS" w:eastAsia="Arial Unicode MS" w:hAnsi="Arial Unicode MS" w:cs="Arial Unicode MS"/>
          <w:sz w:val="40"/>
        </w:rPr>
        <w:t xml:space="preserve"> Tasks</w:t>
      </w:r>
    </w:p>
    <w:p w:rsidR="000815AF" w:rsidRDefault="000815AF" w:rsidP="000815AF">
      <w:pPr>
        <w:spacing w:after="0" w:line="240" w:lineRule="auto"/>
        <w:rPr>
          <w:rFonts w:ascii="Arial Unicode MS" w:eastAsia="Arial Unicode MS" w:hAnsi="Arial Unicode MS" w:cs="Arial Unicode MS"/>
          <w:sz w:val="36"/>
        </w:rPr>
      </w:pPr>
    </w:p>
    <w:p w:rsidR="000815AF" w:rsidRPr="007B34C5" w:rsidRDefault="000815AF" w:rsidP="000815AF">
      <w:pPr>
        <w:spacing w:after="0" w:line="240" w:lineRule="auto"/>
        <w:jc w:val="center"/>
        <w:rPr>
          <w:rFonts w:ascii="Arial Unicode MS" w:eastAsia="Arial Unicode MS" w:hAnsi="Arial Unicode MS" w:cs="Arial Unicode MS"/>
          <w:sz w:val="36"/>
        </w:rPr>
      </w:pPr>
    </w:p>
    <w:p w:rsidR="000815AF" w:rsidRPr="006D2E20" w:rsidRDefault="000815AF" w:rsidP="00081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 xml:space="preserve">        </w:t>
      </w:r>
      <w:r w:rsidRPr="00853F13">
        <w:rPr>
          <w:rFonts w:ascii="Arial Unicode MS" w:eastAsia="Arial Unicode MS" w:hAnsi="Arial Unicode MS" w:cs="Arial Unicode MS"/>
          <w:sz w:val="36"/>
        </w:rPr>
        <w:t>Name</w:t>
      </w:r>
      <w:r w:rsidRPr="006D2E20">
        <w:rPr>
          <w:rFonts w:ascii="Arial Unicode MS" w:eastAsia="Arial Unicode MS" w:hAnsi="Arial Unicode MS" w:cs="Arial Unicode MS"/>
          <w:sz w:val="36"/>
        </w:rPr>
        <w:t xml:space="preserve">: </w:t>
      </w:r>
      <w:r>
        <w:rPr>
          <w:rFonts w:ascii="Arial Unicode MS" w:eastAsia="Arial Unicode MS" w:hAnsi="Arial Unicode MS" w:cs="Arial Unicode MS"/>
          <w:sz w:val="36"/>
        </w:rPr>
        <w:t xml:space="preserve">              </w:t>
      </w:r>
      <w:r w:rsidRPr="006D2E20">
        <w:rPr>
          <w:rFonts w:ascii="Arial Unicode MS" w:eastAsia="Arial Unicode MS" w:hAnsi="Arial Unicode MS" w:cs="Arial Unicode MS"/>
          <w:sz w:val="36"/>
        </w:rPr>
        <w:t>Syed M</w:t>
      </w:r>
      <w:r>
        <w:rPr>
          <w:rFonts w:ascii="Arial Unicode MS" w:eastAsia="Arial Unicode MS" w:hAnsi="Arial Unicode MS" w:cs="Arial Unicode MS"/>
          <w:sz w:val="36"/>
        </w:rPr>
        <w:t>u</w:t>
      </w:r>
      <w:r w:rsidRPr="006D2E20">
        <w:rPr>
          <w:rFonts w:ascii="Arial Unicode MS" w:eastAsia="Arial Unicode MS" w:hAnsi="Arial Unicode MS" w:cs="Arial Unicode MS"/>
          <w:sz w:val="36"/>
        </w:rPr>
        <w:t>hammad Raza Ali</w:t>
      </w:r>
    </w:p>
    <w:p w:rsidR="000815AF" w:rsidRPr="006D2E20" w:rsidRDefault="000815AF" w:rsidP="00081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 xml:space="preserve">        </w:t>
      </w:r>
      <w:r w:rsidRPr="006D2E20">
        <w:rPr>
          <w:rFonts w:ascii="Arial Unicode MS" w:eastAsia="Arial Unicode MS" w:hAnsi="Arial Unicode MS" w:cs="Arial Unicode MS"/>
          <w:sz w:val="36"/>
        </w:rPr>
        <w:t>Enrolment:</w:t>
      </w:r>
      <w:r>
        <w:rPr>
          <w:rFonts w:ascii="Arial Unicode MS" w:eastAsia="Arial Unicode MS" w:hAnsi="Arial Unicode MS" w:cs="Arial Unicode MS"/>
          <w:sz w:val="36"/>
        </w:rPr>
        <w:t xml:space="preserve">     </w:t>
      </w:r>
      <w:r w:rsidRPr="006D2E20">
        <w:rPr>
          <w:rFonts w:ascii="Arial Unicode MS" w:eastAsia="Arial Unicode MS" w:hAnsi="Arial Unicode MS" w:cs="Arial Unicode MS"/>
          <w:sz w:val="36"/>
        </w:rPr>
        <w:t xml:space="preserve"> </w:t>
      </w:r>
      <w:r>
        <w:rPr>
          <w:rFonts w:ascii="Arial Unicode MS" w:eastAsia="Arial Unicode MS" w:hAnsi="Arial Unicode MS" w:cs="Arial Unicode MS"/>
          <w:sz w:val="36"/>
        </w:rPr>
        <w:t xml:space="preserve">  02-134231-</w:t>
      </w:r>
      <w:r w:rsidRPr="006D2E20">
        <w:rPr>
          <w:rFonts w:ascii="Arial Unicode MS" w:eastAsia="Arial Unicode MS" w:hAnsi="Arial Unicode MS" w:cs="Arial Unicode MS"/>
          <w:sz w:val="36"/>
        </w:rPr>
        <w:t>028</w:t>
      </w:r>
    </w:p>
    <w:p w:rsidR="000815AF" w:rsidRDefault="000815AF" w:rsidP="00081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 xml:space="preserve">        </w:t>
      </w:r>
      <w:r w:rsidRPr="006D2E20">
        <w:rPr>
          <w:rFonts w:ascii="Arial Unicode MS" w:eastAsia="Arial Unicode MS" w:hAnsi="Arial Unicode MS" w:cs="Arial Unicode MS"/>
          <w:sz w:val="36"/>
        </w:rPr>
        <w:t xml:space="preserve">Course: </w:t>
      </w:r>
      <w:r>
        <w:rPr>
          <w:rFonts w:ascii="Arial Unicode MS" w:eastAsia="Arial Unicode MS" w:hAnsi="Arial Unicode MS" w:cs="Arial Unicode MS"/>
          <w:sz w:val="36"/>
        </w:rPr>
        <w:t xml:space="preserve">            CP Lab</w:t>
      </w:r>
    </w:p>
    <w:p w:rsidR="000815AF" w:rsidRPr="006879F5" w:rsidRDefault="000815AF" w:rsidP="000815A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 Unicode MS" w:eastAsia="Arial Unicode MS" w:hAnsi="Arial Unicode MS" w:cs="Arial Unicode MS"/>
          <w:sz w:val="36"/>
        </w:rPr>
      </w:pPr>
      <w:r>
        <w:rPr>
          <w:rFonts w:ascii="Arial Unicode MS" w:eastAsia="Arial Unicode MS" w:hAnsi="Arial Unicode MS" w:cs="Arial Unicode MS"/>
          <w:sz w:val="36"/>
        </w:rPr>
        <w:tab/>
        <w:t xml:space="preserve"> Faculty: </w:t>
      </w:r>
      <w:r>
        <w:rPr>
          <w:rFonts w:ascii="Arial Unicode MS" w:eastAsia="Arial Unicode MS" w:hAnsi="Arial Unicode MS" w:cs="Arial Unicode MS"/>
          <w:sz w:val="36"/>
        </w:rPr>
        <w:tab/>
        <w:t xml:space="preserve">     Miss Fatima</w:t>
      </w:r>
    </w:p>
    <w:p w:rsidR="000815AF" w:rsidRDefault="000815AF">
      <w:pPr>
        <w:rPr>
          <w:b/>
          <w:noProof/>
          <w:sz w:val="32"/>
        </w:rPr>
      </w:pPr>
      <w:r>
        <w:rPr>
          <w:b/>
          <w:noProof/>
          <w:sz w:val="32"/>
        </w:rPr>
        <w:br w:type="page"/>
      </w:r>
    </w:p>
    <w:p w:rsidR="00D64F60" w:rsidRDefault="00C521CB" w:rsidP="002B6900">
      <w:pPr>
        <w:pStyle w:val="Title"/>
        <w:jc w:val="center"/>
        <w:rPr>
          <w:noProof/>
        </w:rPr>
      </w:pPr>
      <w:r w:rsidRPr="00D75DD0">
        <w:rPr>
          <w:noProof/>
        </w:rPr>
        <w:lastRenderedPageBreak/>
        <w:t>Lab 12</w:t>
      </w:r>
      <w:r w:rsidR="002B6900">
        <w:rPr>
          <w:noProof/>
        </w:rPr>
        <w:t xml:space="preserve"> Pointers</w:t>
      </w:r>
    </w:p>
    <w:p w:rsidR="002B6900" w:rsidRPr="00217281" w:rsidRDefault="002B6900" w:rsidP="002B6900">
      <w:pPr>
        <w:rPr>
          <w:noProof/>
          <w:sz w:val="24"/>
          <w:szCs w:val="24"/>
        </w:rPr>
      </w:pPr>
      <w:bookmarkStart w:id="0" w:name="_GoBack"/>
      <w:r w:rsidRPr="00217281">
        <w:rPr>
          <w:noProof/>
          <w:sz w:val="24"/>
          <w:szCs w:val="24"/>
        </w:rPr>
        <w:t>Note: The task performed in this lab are menu driven and functions based</w:t>
      </w:r>
    </w:p>
    <w:bookmarkEnd w:id="0"/>
    <w:p w:rsidR="00D64F60" w:rsidRPr="002E1E4F" w:rsidRDefault="00D64F60" w:rsidP="00D64F60">
      <w:pPr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</w:pPr>
      <w:r w:rsidRPr="002E1E4F"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  <w:t>Tasks: 01</w:t>
      </w:r>
    </w:p>
    <w:p w:rsidR="0022107F" w:rsidRPr="002E1E4F" w:rsidRDefault="0022107F" w:rsidP="0022107F">
      <w:pPr>
        <w:rPr>
          <w:rFonts w:cstheme="minorHAnsi"/>
          <w:color w:val="000000" w:themeColor="text1"/>
        </w:rPr>
      </w:pPr>
      <w:r w:rsidRPr="002E1E4F">
        <w:rPr>
          <w:rFonts w:cstheme="minorHAnsi"/>
          <w:color w:val="000000" w:themeColor="text1"/>
        </w:rPr>
        <w:t xml:space="preserve"> Write a program which takes two strings of </w:t>
      </w:r>
      <w:r w:rsidR="002E1E4F">
        <w:rPr>
          <w:rFonts w:cstheme="minorHAnsi"/>
          <w:color w:val="000000" w:themeColor="text1"/>
        </w:rPr>
        <w:t>at-</w:t>
      </w:r>
      <w:r w:rsidR="002E1E4F" w:rsidRPr="002E1E4F">
        <w:rPr>
          <w:rFonts w:cstheme="minorHAnsi"/>
          <w:color w:val="000000" w:themeColor="text1"/>
        </w:rPr>
        <w:t>least</w:t>
      </w:r>
      <w:r w:rsidRPr="002E1E4F">
        <w:rPr>
          <w:rFonts w:cstheme="minorHAnsi"/>
          <w:color w:val="000000" w:themeColor="text1"/>
        </w:rPr>
        <w:t xml:space="preserve"> 6 characters and changes its contents using pointers.</w:t>
      </w:r>
    </w:p>
    <w:p w:rsidR="0022107F" w:rsidRPr="002E1E4F" w:rsidRDefault="0022107F" w:rsidP="0022107F">
      <w:pPr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</w:pPr>
      <w:r w:rsidRPr="002E1E4F"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  <w:t>Tasks: 02</w:t>
      </w:r>
    </w:p>
    <w:p w:rsidR="0022107F" w:rsidRPr="002E1E4F" w:rsidRDefault="0022107F" w:rsidP="0022107F">
      <w:pPr>
        <w:rPr>
          <w:rFonts w:cstheme="minorHAnsi"/>
          <w:color w:val="000000" w:themeColor="text1"/>
        </w:rPr>
      </w:pPr>
      <w:r w:rsidRPr="002E1E4F">
        <w:rPr>
          <w:rFonts w:cstheme="minorHAnsi"/>
          <w:color w:val="000000" w:themeColor="text1"/>
        </w:rPr>
        <w:t>Write a program to count the number of elements in a string using pointers.</w:t>
      </w:r>
    </w:p>
    <w:p w:rsidR="0016180B" w:rsidRDefault="0022107F" w:rsidP="0022107F">
      <w:pPr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</w:pPr>
      <w:r w:rsidRPr="002E1E4F"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  <w:t>Tasks: 03</w:t>
      </w:r>
    </w:p>
    <w:p w:rsidR="0022107F" w:rsidRPr="0016180B" w:rsidRDefault="0022107F" w:rsidP="0022107F">
      <w:pPr>
        <w:rPr>
          <w:rFonts w:ascii="Times New Roman" w:hAnsi="Times New Roman" w:cs="Times New Roman"/>
          <w:b/>
          <w:noProof/>
          <w:color w:val="000000" w:themeColor="text1"/>
          <w:sz w:val="44"/>
          <w:szCs w:val="44"/>
          <w:u w:val="single"/>
        </w:rPr>
      </w:pPr>
      <w:r w:rsidRPr="002E1E4F">
        <w:rPr>
          <w:rFonts w:cstheme="minorHAnsi"/>
          <w:color w:val="000000" w:themeColor="text1"/>
        </w:rPr>
        <w:t>Bubble sort a numeric array using a pointer.</w:t>
      </w:r>
    </w:p>
    <w:p w:rsidR="0016180B" w:rsidRPr="0016180B" w:rsidRDefault="0016180B" w:rsidP="001618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Loop of access each array</w:t>
      </w:r>
    </w:p>
    <w:p w:rsidR="0016180B" w:rsidRPr="0016180B" w:rsidRDefault="0016180B" w:rsidP="001618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op of compare array elements </w:t>
      </w:r>
    </w:p>
    <w:p w:rsidR="0016180B" w:rsidRPr="0016180B" w:rsidRDefault="0016180B" w:rsidP="001618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mpare two adjacent elements </w:t>
      </w:r>
    </w:p>
    <w:p w:rsidR="0016180B" w:rsidRPr="0016180B" w:rsidRDefault="0016180B" w:rsidP="001618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ange &lt; 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proofErr w:type="spellEnd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gt; in descending order.</w:t>
      </w:r>
    </w:p>
    <w:p w:rsidR="0016180B" w:rsidRPr="0016180B" w:rsidRDefault="0016180B" w:rsidP="0016180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Swapping elements if elements are not in intended order.</w:t>
      </w:r>
    </w:p>
    <w:p w:rsidR="0016180B" w:rsidRPr="0016180B" w:rsidRDefault="0016180B" w:rsidP="0022107F">
      <w:pPr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16180B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Bubble sort Algorithm:</w:t>
      </w:r>
    </w:p>
    <w:p w:rsidR="0016180B" w:rsidRPr="0016180B" w:rsidRDefault="0016180B" w:rsidP="001618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proofErr w:type="spellEnd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&lt;-1 to 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indexofLastelemnt</w:t>
      </w:r>
      <w:proofErr w:type="spellEnd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1</w:t>
      </w:r>
    </w:p>
    <w:p w:rsidR="0016180B" w:rsidRPr="0016180B" w:rsidRDefault="0016180B" w:rsidP="001618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If(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leftelement</w:t>
      </w:r>
      <w:proofErr w:type="spellEnd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rightelement</w:t>
      </w:r>
      <w:proofErr w:type="spellEnd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:rsidR="0016180B" w:rsidRPr="0016180B" w:rsidRDefault="0016180B" w:rsidP="001618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Swap 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leftelement</w:t>
      </w:r>
      <w:proofErr w:type="spellEnd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>rightelement</w:t>
      </w:r>
      <w:proofErr w:type="spellEnd"/>
    </w:p>
    <w:p w:rsidR="0016180B" w:rsidRPr="0016180B" w:rsidRDefault="0016180B" w:rsidP="001618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nd </w:t>
      </w:r>
    </w:p>
    <w:p w:rsidR="0016180B" w:rsidRPr="0016180B" w:rsidRDefault="0016180B" w:rsidP="001618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618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Bubble sort.</w:t>
      </w:r>
    </w:p>
    <w:p w:rsidR="0016180B" w:rsidRDefault="0016180B" w:rsidP="0022107F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:rsidR="0016180B" w:rsidRPr="002E1E4F" w:rsidRDefault="0016180B" w:rsidP="0022107F">
      <w:pPr>
        <w:rPr>
          <w:rFonts w:cstheme="minorHAnsi"/>
          <w:color w:val="000000" w:themeColor="text1"/>
        </w:rPr>
      </w:pPr>
    </w:p>
    <w:p w:rsidR="0022107F" w:rsidRPr="002E1E4F" w:rsidRDefault="0022107F" w:rsidP="0022107F">
      <w:pPr>
        <w:rPr>
          <w:rFonts w:cstheme="minorHAnsi"/>
          <w:color w:val="000000" w:themeColor="text1"/>
        </w:rPr>
      </w:pPr>
    </w:p>
    <w:p w:rsidR="0022107F" w:rsidRPr="002E1E4F" w:rsidRDefault="0022107F" w:rsidP="0022107F">
      <w:pPr>
        <w:rPr>
          <w:rFonts w:cstheme="minorHAnsi"/>
          <w:color w:val="000000" w:themeColor="text1"/>
        </w:rPr>
      </w:pPr>
    </w:p>
    <w:p w:rsidR="0022107F" w:rsidRPr="002E1E4F" w:rsidRDefault="0022107F" w:rsidP="0022107F">
      <w:pPr>
        <w:rPr>
          <w:rFonts w:cstheme="minorHAnsi"/>
          <w:color w:val="000000" w:themeColor="text1"/>
        </w:rPr>
      </w:pPr>
    </w:p>
    <w:p w:rsidR="00B62111" w:rsidRPr="00B62111" w:rsidRDefault="002B6900" w:rsidP="00B62111">
      <w:pPr>
        <w:pStyle w:val="Title"/>
      </w:pPr>
      <w:r>
        <w:lastRenderedPageBreak/>
        <w:t>Code: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808080"/>
          <w:lang w:val="en-PK"/>
        </w:rPr>
        <w:t>#includ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&lt;</w:t>
      </w:r>
      <w:proofErr w:type="spellStart"/>
      <w:r w:rsidRPr="002B6900">
        <w:rPr>
          <w:rFonts w:ascii="Cascadia Mono" w:hAnsi="Cascadia Mono" w:cs="Cascadia Mono"/>
          <w:color w:val="A31515"/>
          <w:lang w:val="en-PK"/>
        </w:rPr>
        <w:t>iOStream</w:t>
      </w:r>
      <w:proofErr w:type="spellEnd"/>
      <w:r w:rsidRPr="002B6900">
        <w:rPr>
          <w:rFonts w:ascii="Cascadia Mono" w:hAnsi="Cascadia Mono" w:cs="Cascadia Mono"/>
          <w:color w:val="A31515"/>
          <w:lang w:val="en-PK"/>
        </w:rPr>
        <w:t>&gt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808080"/>
          <w:lang w:val="en-PK"/>
        </w:rPr>
        <w:t>#includ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&lt;string&gt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us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00FF"/>
          <w:lang w:val="en-PK"/>
        </w:rPr>
        <w:t>namespac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std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void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swap(</w:t>
      </w:r>
      <w:proofErr w:type="gramEnd"/>
      <w:r w:rsidRPr="002B6900">
        <w:rPr>
          <w:rFonts w:ascii="Cascadia Mono" w:hAnsi="Cascadia Mono" w:cs="Cascadia Mono"/>
          <w:color w:val="2B91AF"/>
          <w:lang w:val="en-PK"/>
        </w:rPr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, </w:t>
      </w:r>
      <w:r w:rsidRPr="002B6900">
        <w:rPr>
          <w:rFonts w:ascii="Cascadia Mono" w:hAnsi="Cascadia Mono" w:cs="Cascadia Mono"/>
          <w:color w:val="2B91AF"/>
          <w:lang w:val="en-PK"/>
        </w:rPr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 xml:space="preserve">"Strings before swapping </w:t>
      </w:r>
      <w:proofErr w:type="gramStart"/>
      <w:r w:rsidRPr="002B6900">
        <w:rPr>
          <w:rFonts w:ascii="Cascadia Mono" w:hAnsi="Cascadia Mono" w:cs="Cascadia Mono"/>
          <w:color w:val="A31515"/>
          <w:lang w:val="en-PK"/>
        </w:rPr>
        <w:t>are :</w:t>
      </w:r>
      <w:proofErr w:type="gramEnd"/>
      <w:r w:rsidRPr="002B6900">
        <w:rPr>
          <w:rFonts w:ascii="Cascadia Mono" w:hAnsi="Cascadia Mono" w:cs="Cascadia Mono"/>
          <w:color w:val="A31515"/>
          <w:lang w:val="en-PK"/>
        </w:rPr>
        <w:t xml:space="preserve"> 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2B91AF"/>
          <w:lang w:val="en-PK"/>
        </w:rPr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temp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 xml:space="preserve">temp </w:t>
      </w:r>
      <w:r w:rsidRPr="002B6900">
        <w:rPr>
          <w:rFonts w:ascii="Cascadia Mono" w:hAnsi="Cascadia Mono" w:cs="Cascadia Mono"/>
          <w:color w:val="008080"/>
          <w:lang w:val="en-PK"/>
        </w:rPr>
        <w:t>=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=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=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temp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 xml:space="preserve">"Strings after swapping </w:t>
      </w:r>
      <w:proofErr w:type="gramStart"/>
      <w:r w:rsidRPr="002B6900">
        <w:rPr>
          <w:rFonts w:ascii="Cascadia Mono" w:hAnsi="Cascadia Mono" w:cs="Cascadia Mono"/>
          <w:color w:val="A31515"/>
          <w:lang w:val="en-PK"/>
        </w:rPr>
        <w:t>are :</w:t>
      </w:r>
      <w:proofErr w:type="gramEnd"/>
      <w:r w:rsidRPr="002B6900">
        <w:rPr>
          <w:rFonts w:ascii="Cascadia Mono" w:hAnsi="Cascadia Mono" w:cs="Cascadia Mono"/>
          <w:color w:val="A31515"/>
          <w:lang w:val="en-PK"/>
        </w:rPr>
        <w:t xml:space="preserve"> 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void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bubbleSor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gramEnd"/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, 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for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= 0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&lt;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- 1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++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for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j = 0; j &lt;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-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- 1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j++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f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j) &gt; 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j + 1)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temp = 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j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j) = 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j + 1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j + 1) = temp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void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printArray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gramEnd"/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, 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for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= 0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&lt;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++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)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 "</w:t>
      </w:r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void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print(</w:t>
      </w:r>
      <w:proofErr w:type="gramEnd"/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, 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for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</w:t>
      </w: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= 0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&lt; </w:t>
      </w:r>
      <w:r w:rsidRPr="002B6900">
        <w:rPr>
          <w:rFonts w:ascii="Cascadia Mono" w:hAnsi="Cascadia Mono" w:cs="Cascadia Mono"/>
          <w:color w:val="808080"/>
          <w:lang w:val="en-PK"/>
        </w:rPr>
        <w:t>siz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;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++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*(</w:t>
      </w:r>
      <w:proofErr w:type="spellStart"/>
      <w:r w:rsidRPr="002B6900">
        <w:rPr>
          <w:rFonts w:ascii="Cascadia Mono" w:hAnsi="Cascadia Mono" w:cs="Cascadia Mono"/>
          <w:color w:val="80808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+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i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)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gramStart"/>
      <w:r w:rsidRPr="002B6900">
        <w:rPr>
          <w:rFonts w:ascii="Cascadia Mono" w:hAnsi="Cascadia Mono" w:cs="Cascadia Mono"/>
          <w:color w:val="A31515"/>
          <w:lang w:val="en-PK"/>
        </w:rPr>
        <w:t>" ,</w:t>
      </w:r>
      <w:proofErr w:type="gramEnd"/>
      <w:r w:rsidRPr="002B6900">
        <w:rPr>
          <w:rFonts w:ascii="Cascadia Mono" w:hAnsi="Cascadia Mono" w:cs="Cascadia Mono"/>
          <w:color w:val="A31515"/>
          <w:lang w:val="en-PK"/>
        </w:rPr>
        <w:t xml:space="preserve"> "</w:t>
      </w:r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main(</w:t>
      </w:r>
      <w:proofErr w:type="gramEnd"/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char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choice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Press 1 to perform Task 01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Press 2 to perform Task 02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Press 3 to perform Task 02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in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gt;&g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choice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f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choice == </w:t>
      </w:r>
      <w:r w:rsidRPr="002B6900">
        <w:rPr>
          <w:rFonts w:ascii="Cascadia Mono" w:hAnsi="Cascadia Mono" w:cs="Cascadia Mono"/>
          <w:color w:val="A31515"/>
          <w:lang w:val="en-PK"/>
        </w:rPr>
        <w:t>'1'</w:t>
      </w:r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2B91AF"/>
          <w:lang w:val="en-PK"/>
        </w:rPr>
        <w:lastRenderedPageBreak/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a, b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2B91AF"/>
          <w:lang w:val="en-PK"/>
        </w:rPr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= &amp;a, *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= &amp;b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Enter a string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cin.ignore</w:t>
      </w:r>
      <w:proofErr w:type="spellEnd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(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getline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cin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, a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Enter another string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getline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cin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, b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swap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,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ptr_b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els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00FF"/>
          <w:lang w:val="en-PK"/>
        </w:rPr>
        <w:t>if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choice == </w:t>
      </w:r>
      <w:r w:rsidRPr="002B6900">
        <w:rPr>
          <w:rFonts w:ascii="Cascadia Mono" w:hAnsi="Cascadia Mono" w:cs="Cascadia Mono"/>
          <w:color w:val="A31515"/>
          <w:lang w:val="en-PK"/>
        </w:rPr>
        <w:t>'2'</w:t>
      </w:r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2B91AF"/>
          <w:lang w:val="en-PK"/>
        </w:rPr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a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2B91AF"/>
          <w:lang w:val="en-PK"/>
        </w:rPr>
        <w:t>string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*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= &amp;a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Enter a string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endl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cin.ignore</w:t>
      </w:r>
      <w:proofErr w:type="spellEnd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(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getline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cin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, *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ptr_a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b = </w:t>
      </w: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a.length</w:t>
      </w:r>
      <w:proofErr w:type="spellEnd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(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The length of the entered string is "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b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else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00FF"/>
          <w:lang w:val="en-PK"/>
        </w:rPr>
        <w:t>if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(choice == </w:t>
      </w:r>
      <w:r w:rsidRPr="002B6900">
        <w:rPr>
          <w:rFonts w:ascii="Cascadia Mono" w:hAnsi="Cascadia Mono" w:cs="Cascadia Mono"/>
          <w:color w:val="A31515"/>
          <w:lang w:val="en-PK"/>
        </w:rPr>
        <w:t>'3'</w:t>
      </w:r>
      <w:r w:rsidRPr="002B6900">
        <w:rPr>
          <w:rFonts w:ascii="Cascadia Mono" w:hAnsi="Cascadia Mono" w:cs="Cascadia Mono"/>
          <w:color w:val="000000"/>
          <w:lang w:val="en-PK"/>
        </w:rPr>
        <w:t>) {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[</w:t>
      </w:r>
      <w:proofErr w:type="gramEnd"/>
      <w:r w:rsidRPr="002B6900">
        <w:rPr>
          <w:rFonts w:ascii="Cascadia Mono" w:hAnsi="Cascadia Mono" w:cs="Cascadia Mono"/>
          <w:color w:val="000000"/>
          <w:lang w:val="en-PK"/>
        </w:rPr>
        <w:t>] = { 64, 34, 25, 12, 22, 11, 90 }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FF"/>
          <w:lang w:val="en-PK"/>
        </w:rPr>
        <w:t>int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size = </w:t>
      </w:r>
      <w:proofErr w:type="spellStart"/>
      <w:r w:rsidRPr="002B6900">
        <w:rPr>
          <w:rFonts w:ascii="Cascadia Mono" w:hAnsi="Cascadia Mono" w:cs="Cascadia Mono"/>
          <w:color w:val="0000FF"/>
          <w:lang w:val="en-PK"/>
        </w:rPr>
        <w:t>sizeof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) / </w:t>
      </w:r>
      <w:proofErr w:type="spellStart"/>
      <w:r w:rsidRPr="002B6900">
        <w:rPr>
          <w:rFonts w:ascii="Cascadia Mono" w:hAnsi="Cascadia Mono" w:cs="Cascadia Mono"/>
          <w:color w:val="0000FF"/>
          <w:lang w:val="en-PK"/>
        </w:rPr>
        <w:t>sizeof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[</w:t>
      </w:r>
      <w:proofErr w:type="gramEnd"/>
      <w:r w:rsidRPr="002B6900">
        <w:rPr>
          <w:rFonts w:ascii="Cascadia Mono" w:hAnsi="Cascadia Mono" w:cs="Cascadia Mono"/>
          <w:color w:val="000000"/>
          <w:lang w:val="en-PK"/>
        </w:rPr>
        <w:t>0]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Original array: "</w:t>
      </w:r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printArray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, size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bubbleSor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, size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r w:rsidRPr="002B6900">
        <w:rPr>
          <w:rFonts w:ascii="Cascadia Mono" w:hAnsi="Cascadia Mono" w:cs="Cascadia Mono"/>
          <w:color w:val="000000"/>
          <w:lang w:val="en-PK"/>
        </w:rPr>
        <w:t>cout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008080"/>
          <w:lang w:val="en-PK"/>
        </w:rPr>
        <w:t>&lt;&lt;</w:t>
      </w:r>
      <w:r w:rsidRPr="002B6900">
        <w:rPr>
          <w:rFonts w:ascii="Cascadia Mono" w:hAnsi="Cascadia Mono" w:cs="Cascadia Mono"/>
          <w:color w:val="000000"/>
          <w:lang w:val="en-PK"/>
        </w:rPr>
        <w:t xml:space="preserve"> </w:t>
      </w:r>
      <w:r w:rsidRPr="002B6900">
        <w:rPr>
          <w:rFonts w:ascii="Cascadia Mono" w:hAnsi="Cascadia Mono" w:cs="Cascadia Mono"/>
          <w:color w:val="A31515"/>
          <w:lang w:val="en-PK"/>
        </w:rPr>
        <w:t>"Sorted array: "</w:t>
      </w:r>
      <w:r w:rsidRPr="002B6900">
        <w:rPr>
          <w:rFonts w:ascii="Cascadia Mono" w:hAnsi="Cascadia Mono" w:cs="Cascadia Mono"/>
          <w:color w:val="000000"/>
          <w:lang w:val="en-PK"/>
        </w:rPr>
        <w:t>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proofErr w:type="spellStart"/>
      <w:proofErr w:type="gramStart"/>
      <w:r w:rsidRPr="002B6900">
        <w:rPr>
          <w:rFonts w:ascii="Cascadia Mono" w:hAnsi="Cascadia Mono" w:cs="Cascadia Mono"/>
          <w:color w:val="000000"/>
          <w:lang w:val="en-PK"/>
        </w:rPr>
        <w:t>printArray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(</w:t>
      </w:r>
      <w:proofErr w:type="spellStart"/>
      <w:proofErr w:type="gramEnd"/>
      <w:r w:rsidRPr="002B6900">
        <w:rPr>
          <w:rFonts w:ascii="Cascadia Mono" w:hAnsi="Cascadia Mono" w:cs="Cascadia Mono"/>
          <w:color w:val="000000"/>
          <w:lang w:val="en-PK"/>
        </w:rPr>
        <w:t>arr</w:t>
      </w:r>
      <w:proofErr w:type="spellEnd"/>
      <w:r w:rsidRPr="002B6900">
        <w:rPr>
          <w:rFonts w:ascii="Cascadia Mono" w:hAnsi="Cascadia Mono" w:cs="Cascadia Mono"/>
          <w:color w:val="000000"/>
          <w:lang w:val="en-PK"/>
        </w:rPr>
        <w:t>, size);</w:t>
      </w: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</w:p>
    <w:p w:rsidR="002B6900" w:rsidRPr="002B6900" w:rsidRDefault="002B6900" w:rsidP="002B690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B6900" w:rsidRDefault="002B6900" w:rsidP="002B6900">
      <w:pPr>
        <w:rPr>
          <w:rFonts w:ascii="Cascadia Mono" w:hAnsi="Cascadia Mono" w:cs="Cascadia Mono"/>
          <w:color w:val="000000"/>
          <w:lang w:val="en-PK"/>
        </w:rPr>
      </w:pPr>
      <w:r w:rsidRPr="002B6900">
        <w:rPr>
          <w:rFonts w:ascii="Cascadia Mono" w:hAnsi="Cascadia Mono" w:cs="Cascadia Mono"/>
          <w:color w:val="000000"/>
          <w:lang w:val="en-PK"/>
        </w:rPr>
        <w:t>}</w:t>
      </w: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B6900">
      <w:pPr>
        <w:rPr>
          <w:rFonts w:cstheme="minorHAnsi"/>
          <w:color w:val="000000" w:themeColor="text1"/>
        </w:rPr>
      </w:pPr>
    </w:p>
    <w:p w:rsidR="00217281" w:rsidRDefault="00217281" w:rsidP="00217281">
      <w:pPr>
        <w:pStyle w:val="Title"/>
      </w:pPr>
      <w:r>
        <w:lastRenderedPageBreak/>
        <w:t>Output (for task 01):</w:t>
      </w:r>
    </w:p>
    <w:p w:rsidR="00217281" w:rsidRPr="00217281" w:rsidRDefault="00217281" w:rsidP="00217281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08727</wp:posOffset>
            </wp:positionH>
            <wp:positionV relativeFrom="paragraph">
              <wp:posOffset>312767</wp:posOffset>
            </wp:positionV>
            <wp:extent cx="2530059" cy="2697714"/>
            <wp:effectExtent l="0" t="0" r="3810" b="7620"/>
            <wp:wrapThrough wrapText="bothSides">
              <wp:wrapPolygon edited="0">
                <wp:start x="0" y="0"/>
                <wp:lineTo x="0" y="21508"/>
                <wp:lineTo x="21470" y="21508"/>
                <wp:lineTo x="21470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sk-0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269771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7281" w:rsidRPr="00217281" w:rsidRDefault="00217281" w:rsidP="00217281"/>
    <w:p w:rsidR="00F77D44" w:rsidRDefault="00F77D44" w:rsidP="0022107F">
      <w:pPr>
        <w:rPr>
          <w:color w:val="000000" w:themeColor="text1"/>
        </w:rPr>
      </w:pPr>
    </w:p>
    <w:p w:rsidR="00217281" w:rsidRDefault="00217281" w:rsidP="0022107F">
      <w:pPr>
        <w:rPr>
          <w:color w:val="000000" w:themeColor="text1"/>
        </w:rPr>
      </w:pPr>
    </w:p>
    <w:p w:rsidR="00217281" w:rsidRPr="00217281" w:rsidRDefault="00217281" w:rsidP="00217281"/>
    <w:p w:rsidR="00217281" w:rsidRPr="00217281" w:rsidRDefault="00217281" w:rsidP="00217281"/>
    <w:p w:rsidR="00217281" w:rsidRPr="00217281" w:rsidRDefault="00217281" w:rsidP="00217281"/>
    <w:p w:rsidR="00217281" w:rsidRPr="00217281" w:rsidRDefault="00217281" w:rsidP="00217281"/>
    <w:p w:rsidR="00217281" w:rsidRPr="00217281" w:rsidRDefault="00217281" w:rsidP="00217281"/>
    <w:p w:rsidR="00217281" w:rsidRPr="00217281" w:rsidRDefault="00217281" w:rsidP="00217281"/>
    <w:p w:rsidR="00217281" w:rsidRDefault="00217281" w:rsidP="00217281">
      <w:pPr>
        <w:pStyle w:val="Title"/>
        <w:jc w:val="both"/>
      </w:pPr>
      <w:r>
        <w:tab/>
      </w:r>
    </w:p>
    <w:p w:rsidR="00217281" w:rsidRDefault="00217281" w:rsidP="00217281">
      <w:pPr>
        <w:pStyle w:val="Title"/>
        <w:jc w:val="both"/>
      </w:pPr>
      <w:r>
        <w:t>Output (for task 2):</w:t>
      </w:r>
    </w:p>
    <w:p w:rsidR="00217281" w:rsidRDefault="00217281" w:rsidP="00217281">
      <w:pPr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256030</wp:posOffset>
            </wp:positionH>
            <wp:positionV relativeFrom="paragraph">
              <wp:posOffset>284422</wp:posOffset>
            </wp:positionV>
            <wp:extent cx="3421677" cy="1257409"/>
            <wp:effectExtent l="0" t="0" r="7620" b="0"/>
            <wp:wrapThrough wrapText="bothSides">
              <wp:wrapPolygon edited="0">
                <wp:start x="0" y="0"/>
                <wp:lineTo x="0" y="21273"/>
                <wp:lineTo x="21528" y="21273"/>
                <wp:lineTo x="21528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sk-0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17281" w:rsidRPr="00217281" w:rsidRDefault="00217281" w:rsidP="00217281"/>
    <w:p w:rsidR="00217281" w:rsidRPr="00217281" w:rsidRDefault="00217281" w:rsidP="00217281"/>
    <w:p w:rsidR="00217281" w:rsidRPr="00217281" w:rsidRDefault="00217281" w:rsidP="00217281"/>
    <w:p w:rsidR="00217281" w:rsidRPr="00217281" w:rsidRDefault="00217281" w:rsidP="00217281"/>
    <w:p w:rsidR="00217281" w:rsidRDefault="00217281" w:rsidP="00217281">
      <w:pPr>
        <w:pStyle w:val="Title"/>
      </w:pPr>
      <w:r>
        <w:tab/>
      </w:r>
    </w:p>
    <w:p w:rsidR="00B62111" w:rsidRDefault="00217281" w:rsidP="00217281">
      <w:pPr>
        <w:pStyle w:val="Title"/>
        <w:tabs>
          <w:tab w:val="left" w:pos="5455"/>
        </w:tabs>
      </w:pPr>
      <w:r>
        <w:t>Output (for task 3):</w:t>
      </w:r>
      <w:r>
        <w:tab/>
      </w:r>
    </w:p>
    <w:p w:rsidR="00217281" w:rsidRPr="00217281" w:rsidRDefault="00217281" w:rsidP="00217281">
      <w:r>
        <w:rPr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56145</wp:posOffset>
            </wp:positionH>
            <wp:positionV relativeFrom="paragraph">
              <wp:posOffset>126134</wp:posOffset>
            </wp:positionV>
            <wp:extent cx="3421677" cy="1158340"/>
            <wp:effectExtent l="0" t="0" r="7620" b="3810"/>
            <wp:wrapThrough wrapText="bothSides">
              <wp:wrapPolygon edited="0">
                <wp:start x="0" y="0"/>
                <wp:lineTo x="0" y="21316"/>
                <wp:lineTo x="21528" y="21316"/>
                <wp:lineTo x="21528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sk-0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677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17281" w:rsidRPr="00217281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3397" w:rsidRDefault="00C53397" w:rsidP="00D75DD0">
      <w:pPr>
        <w:spacing w:after="0" w:line="240" w:lineRule="auto"/>
      </w:pPr>
      <w:r>
        <w:separator/>
      </w:r>
    </w:p>
  </w:endnote>
  <w:endnote w:type="continuationSeparator" w:id="0">
    <w:p w:rsidR="00C53397" w:rsidRDefault="00C53397" w:rsidP="00D75D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3397" w:rsidRDefault="00C53397" w:rsidP="00D75DD0">
      <w:pPr>
        <w:spacing w:after="0" w:line="240" w:lineRule="auto"/>
      </w:pPr>
      <w:r>
        <w:separator/>
      </w:r>
    </w:p>
  </w:footnote>
  <w:footnote w:type="continuationSeparator" w:id="0">
    <w:p w:rsidR="00C53397" w:rsidRDefault="00C53397" w:rsidP="00D75D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5DD0" w:rsidRDefault="00D75DD0" w:rsidP="00D75DD0">
    <w:pPr>
      <w:spacing w:after="0"/>
    </w:pPr>
    <w:r>
      <w:t xml:space="preserve"> </w:t>
    </w:r>
  </w:p>
  <w:p w:rsidR="00D75DD0" w:rsidRDefault="00D75D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9F6F88"/>
    <w:multiLevelType w:val="hybridMultilevel"/>
    <w:tmpl w:val="E1D8C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DUwsDA0MzY2MbNQ0lEKTi0uzszPAykwrAUAbfPFLiwAAAA="/>
  </w:docVars>
  <w:rsids>
    <w:rsidRoot w:val="00D64F60"/>
    <w:rsid w:val="000815AF"/>
    <w:rsid w:val="0016180B"/>
    <w:rsid w:val="00217281"/>
    <w:rsid w:val="0022107F"/>
    <w:rsid w:val="002B6900"/>
    <w:rsid w:val="002E1E4F"/>
    <w:rsid w:val="009C337D"/>
    <w:rsid w:val="00B62111"/>
    <w:rsid w:val="00C521CB"/>
    <w:rsid w:val="00C53397"/>
    <w:rsid w:val="00D64F60"/>
    <w:rsid w:val="00D75DD0"/>
    <w:rsid w:val="00F77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040A0"/>
  <w15:docId w15:val="{9D51D798-AD7E-4B7E-B55D-6317AF8C8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4F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18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75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DD0"/>
  </w:style>
  <w:style w:type="paragraph" w:styleId="Footer">
    <w:name w:val="footer"/>
    <w:basedOn w:val="Normal"/>
    <w:link w:val="FooterChar"/>
    <w:uiPriority w:val="99"/>
    <w:unhideWhenUsed/>
    <w:rsid w:val="00D75D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DD0"/>
  </w:style>
  <w:style w:type="table" w:customStyle="1" w:styleId="TableGrid">
    <w:name w:val="TableGrid"/>
    <w:rsid w:val="00D75DD0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2B69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690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omal</dc:creator>
  <cp:lastModifiedBy>lenovo</cp:lastModifiedBy>
  <cp:revision>2</cp:revision>
  <dcterms:created xsi:type="dcterms:W3CDTF">2023-05-27T07:09:00Z</dcterms:created>
  <dcterms:modified xsi:type="dcterms:W3CDTF">2023-05-27T07:09:00Z</dcterms:modified>
</cp:coreProperties>
</file>